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A326A4" w:rsidP="00A326A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Style w:val="FontStyle29"/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 xml:space="preserve">Sekcia informatiky, telekomunikácií a bezpečnosti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704220">
        <w:rPr>
          <w:rFonts w:ascii="Arial Narrow" w:hAnsi="Arial Narrow"/>
          <w:b w:val="0"/>
          <w:sz w:val="22"/>
          <w:szCs w:val="22"/>
          <w:lang w:val="sk-SK"/>
        </w:rPr>
        <w:t>Nákup základňovej antény VHF a </w:t>
      </w:r>
      <w:proofErr w:type="spellStart"/>
      <w:r w:rsidR="00704220">
        <w:rPr>
          <w:rFonts w:ascii="Arial Narrow" w:hAnsi="Arial Narrow"/>
          <w:b w:val="0"/>
          <w:sz w:val="22"/>
          <w:szCs w:val="22"/>
          <w:lang w:val="sk-SK"/>
        </w:rPr>
        <w:t>duplexera</w:t>
      </w:r>
      <w:proofErr w:type="spellEnd"/>
      <w:r w:rsidR="00704220">
        <w:rPr>
          <w:rFonts w:ascii="Arial Narrow" w:hAnsi="Arial Narrow"/>
          <w:b w:val="0"/>
          <w:sz w:val="22"/>
          <w:szCs w:val="22"/>
          <w:lang w:val="sk-SK"/>
        </w:rPr>
        <w:t xml:space="preserve"> VHF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>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E0A3C">
        <w:rPr>
          <w:rFonts w:ascii="Arial Narrow" w:hAnsi="Arial Narrow"/>
          <w:b w:val="0"/>
          <w:sz w:val="22"/>
          <w:szCs w:val="22"/>
          <w:lang w:val="sk-SK"/>
        </w:rPr>
        <w:t>03</w:t>
      </w:r>
      <w:r w:rsidR="00A326A4">
        <w:rPr>
          <w:rFonts w:ascii="Arial Narrow" w:hAnsi="Arial Narrow"/>
          <w:b w:val="0"/>
          <w:sz w:val="22"/>
          <w:szCs w:val="22"/>
          <w:lang w:val="sk-SK"/>
        </w:rPr>
        <w:t>.4.202</w:t>
      </w:r>
      <w:r w:rsidR="00DE0A3C">
        <w:rPr>
          <w:rFonts w:ascii="Arial Narrow" w:hAnsi="Arial Narrow"/>
          <w:b w:val="0"/>
          <w:sz w:val="22"/>
          <w:szCs w:val="22"/>
          <w:lang w:val="sk-SK"/>
        </w:rPr>
        <w:t>4</w:t>
      </w:r>
      <w:r w:rsidR="00A326A4">
        <w:rPr>
          <w:rFonts w:ascii="Arial Narrow" w:hAnsi="Arial Narrow"/>
          <w:b w:val="0"/>
          <w:sz w:val="22"/>
          <w:szCs w:val="22"/>
          <w:lang w:val="sk-SK"/>
        </w:rPr>
        <w:t xml:space="preserve"> do 12.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emailom na adresu </w:t>
      </w:r>
      <w:r w:rsidR="00A326A4">
        <w:rPr>
          <w:rFonts w:ascii="Arial Narrow" w:hAnsi="Arial Narrow"/>
          <w:b w:val="0"/>
          <w:sz w:val="22"/>
          <w:szCs w:val="22"/>
          <w:lang w:val="sk-SK"/>
        </w:rPr>
        <w:t>jana.gallova@minv.sk</w:t>
      </w:r>
    </w:p>
    <w:p w:rsidR="008B53E0" w:rsidRPr="005B3ED5" w:rsidRDefault="008B53E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ároveň Vás žiad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 potvrdenie prijatia tohto emailu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A326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 O</w:t>
      </w:r>
      <w:r w:rsidR="00DE0A3C">
        <w:rPr>
          <w:rFonts w:ascii="Arial Narrow" w:hAnsi="Arial Narrow"/>
          <w:b w:val="0"/>
          <w:bCs/>
          <w:sz w:val="22"/>
          <w:szCs w:val="22"/>
          <w:lang w:val="sk-SK"/>
        </w:rPr>
        <w:t>TP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OO SITB MV SR Bratislav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A326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e-mail: </w:t>
      </w:r>
      <w:r w:rsidR="00A326A4">
        <w:rPr>
          <w:rFonts w:ascii="Arial Narrow" w:hAnsi="Arial Narrow"/>
        </w:rPr>
        <w:t>jana.gallova@minv.sk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4220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326A4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0A3C"/>
    <w:rsid w:val="00DE2AE5"/>
    <w:rsid w:val="00E82C04"/>
    <w:rsid w:val="00E91900"/>
    <w:rsid w:val="00EB397C"/>
    <w:rsid w:val="00ED1059"/>
    <w:rsid w:val="00EE0364"/>
    <w:rsid w:val="00F1495F"/>
    <w:rsid w:val="00FB74B6"/>
    <w:rsid w:val="00FE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040A0C1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8:56" text="31.1.2023 9:48:56"/>
    <f:field ref="objchangedby" par="" text="Trebuňa Martin, Ing."/>
    <f:field ref="objmodifiedat" par="" date="2023-01-31T10:58:39" text="31.1.2023 10:58:39"/>
    <f:field ref="doc_FSCFOLIO_1_1001_FieldDocumentNumber" par="" text=""/>
    <f:field ref="doc_FSCFOLIO_1_1001_FieldSubject" par="" text=""/>
    <f:field ref="FSCFOLIO_1_1001_FieldCurrentUser" par="" text="Jana Gállov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2</cp:revision>
  <dcterms:created xsi:type="dcterms:W3CDTF">2024-03-19T09:40:00Z</dcterms:created>
  <dcterms:modified xsi:type="dcterms:W3CDTF">2024-03-1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SEKCIA INFORMATIKY, TELEKOMUNIKÁCIÍ A BEZPEČNOSTI MV SR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Sekcia informatiky, telekomunikácií a bezpečnosti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riadenia požiadaviek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Igor Sibert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Oddelenie riadenia požiadaviek</vt:lpwstr>
  </property>
  <property fmtid="{D5CDD505-2E9C-101B-9397-08002B2CF9AE}" pid="86" name="FSC#SKEDITIONREG@103.510:currusersubst">
    <vt:lpwstr>Jana Gáll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Sekcia informatiky, telekomunikácií a bezpečnosti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ibert Igor,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SITB (SEKCIA INFORMATIKY, TELEKOMUNIKÁCIÍ A BEZPEČNOSTI MV SR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SITB-OO1 (Oddelenie stratégie a podpory riadenia projektov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2.8.101087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/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2.8.101087</vt:lpwstr>
  </property>
  <property fmtid="{D5CDD505-2E9C-101B-9397-08002B2CF9AE}" pid="350" name="FSC#FSCFOLIO@1.1001:docpropproject">
    <vt:lpwstr/>
  </property>
</Properties>
</file>